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การใช้งานมหาวิทยาลัยพุทธมณฑล</w:t>
      </w:r>
    </w:p>
    <w:p>
      <w:pPr>
        <w:pStyle w:val="Date"/>
      </w:pPr>
      <w:r>
        <w:t xml:space="preserve">วันจันทร์ที่</w:t>
      </w:r>
      <w:r>
        <w:t xml:space="preserve"> </w:t>
      </w:r>
      <w:r>
        <w:t xml:space="preserve">21</w:t>
      </w:r>
      <w:r>
        <w:t xml:space="preserve"> </w:t>
      </w:r>
      <w:r>
        <w:t xml:space="preserve">สิงหาคม</w:t>
      </w:r>
      <w:r>
        <w:t xml:space="preserve"> </w:t>
      </w:r>
      <w:r>
        <w:t xml:space="preserve">2566</w:t>
      </w:r>
      <w:r>
        <w:t xml:space="preserve"> </w:t>
      </w:r>
      <w:r>
        <w:t xml:space="preserve">เวลา</w:t>
      </w:r>
      <w:r>
        <w:t xml:space="preserve"> </w:t>
      </w:r>
      <w:r>
        <w:t xml:space="preserve">10.5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เคครับถ้ามาแล้ว                                                                                                สวัสดีครับสวัสดีครับสวัสดีครับสวัสดีครับ    สวัสดีครับ ไม่แน่ใจว่าจะย้อนกลับมาได้หรือเปล่านะขอเสียงเพลง   เวลารับโอนกลับมา ตอนนี้มันถูกตัด เพลงของผมไม่ได้ยินมันเปิดอยู่           ใช่ครับแต่ไม่ดัง        เสียงรอสาย          โทรศัพท์       เศรษฐกิจ  ไม่ได้ยินได้ยินเสียง          ได้ยิน                         ตื่นยังครับ  เสียงผมออกแล้วแต่เสียงไม่ออกจาก  อยากฟังพี่จะฝังราก   ได้ยินเสียงข้างล่างไหมครับ เสียงไม่ออก เสียงผมพูดได้แต่เสียงผมพูดออกในห้องด้วย ออกคันใหม่ด้วย ได้ยิน  ได้ยินเสียงสั่งพี่เอสไหมครับ              ไม่ได้ยินเสียงเลย                                         ตั๋วเข้าไหมครับ   ตอบ 1 กล่อง            อาจารย์ได้ไหมครับ ได้ยินครับ น่าจะได้ยินแล้วได้ยินผ่านโน๊ตบุ๊คได้ยินผ่านเสียง                   1 2 3 4 5 6 ไม่ครับ         ไม่ได้ยินครับ 1 2 3 4 5 6 7 8 9 10    มันอ่าน จริงๆแล้วมันต้องผ่านเพราะว่าผมต่อผ่าน       อาหารรสเด็ด ใช่มันต้องผ่านไลน์มันไปขี้ USB  TMB   ถังเช่า      มันดังดังผ่านลำโพงเพราะว่าผมมาต่อ ต่อเอาเอามิกซ์ตัวเล็ก ที่ให้มาไม่ตอบผ่านออกไปเอาตัวห้อง    อาจจะเอาไม่คล่อง                                                               ออก                       ตอนนี้มัน   Notebook                                    123     อะไรนะครับ ได้ยินครับ ได้ยิน        หนังช่อง 3                                                    เกจิอาจารย์เกี่ยวข้าวหรือยังครับอาจารย์ จะเข้าไปหา  ขอเสียงหน่อยได้ไหมครับ เรียบร้อยครับ  เปิดเพลง    ตะวันออก                                  ดีไหมครับ  โทรมา              สวัสดีครับ สวัสดีครับได้ยินไหมครับ  คำคมเอคโค่แรงมาก   หน่อยครับ รามพูดกับมันได้ไหมครับ    จะบอกว่า    ข้างล่างมานะครับแต่ว่าเมามาก                                 ได้ยินอย่ามองมาก                          พ่อมีไหมครับ  ผมได้ยินสั่งล่ามบังมากแต่มันออก                                          เดี๋ยวให้ใหม่         ได้ยินครับแต่เบากัด เหมือนพูดแบบ ไอ้ปลายใหม่     ดีขึ้นมาหน่อยนึงเหมือน   ที่เดิมเพิ่มสิน  ข้างล่าง                                                       ยังเหมือนเดิมครับ                ขอบคุณเขาทำสี         about   ไม่แน่ใจว่าเป็นที่ไหน                      1234 1234 1234 1234   1234 1234 34   1 2 3 4  1 2 3 4  2 3 4 1 2 3 4 234  นะครับ                                    ทดสอบ    สัญญาณอินพุต ทดสอบ 1234    ทดสอบทดสอบ                ทดสอบทดสอบเสียงจากกล้อง   ถ้าอย่างนั้นผมไปใช้เสียงจากกล้องแทนนะครับ  ทดสอบ 1234 ได้ไหมครับ   มันก็มีข้อเสียคือเวลามันถึงไกลมันก็ได้ ดูเกมแล้วรู้สึกว่าไอ้ตัวใหม่  จะมีปัญหาเรื่องแต่ว่าถ้าเป็นตัวกล้องน่าจะสัญญาณดีเพราะผมดูสัญญาณแล้วมันขึ้นเยอะกว่า   เดี๋ยวถ้าอย่างนั้นเดี๋ยว เดี๋ยวอาจจะลองหาใหม่ตัวอื่นมาลองใช้ดู   ได้ครับ OK                     สัญญาณเบามาก    เคครับ  อาจารย์ลองเปิดสไลด์ได้ไหมครับผม           สักลาย                                                       สมมุติถ้าผมใช้ สารผ่านพรุ่งนี้ ไม่ต้องแอดใหม่ใช่ไหมครับ       นิวอยู่ไหมครับผม   ใช่ค่ะสมมุติว่ามีแฟนใหม่ใช่ไหม         ใช่ครับแต่ว่า จะเอาเข้าไปยังไงอ่ะ      เข้ามา    ตอนนี้ปัญหาคือช่องแล้ว       เสียงเบามาก                                                                                                           รามอินทรา    ได้ไหมครับ            ตามขา        ผมเอามา เอาตัว   เสียงดีเพิ่มเข้ามาเสียบ    มันมีแค่ 3 คอร์ด  ผ่านมิกซ์ forming ผ่านกล้อง  แปลว่า งั้นก็ต้องไปซื้อใหม่ครับซื้อตัวภาคขยาย USB        maxsoft      ล่ามล่ามล่ามยังเสียงไม่ชัดหรือว่าเข้าไปหาใหม่   ก็ต้องไปซื้อ ขยาย USB กับ การ Capture    ไม่มีผมมีแต่ว่า มันเป็นของ แต่งตัวก็เลย ช่างจัด   หมายถึงอะไรครับ ไม่มี เป็นคนจีน ไม่มี  ยังไงก็ต้องไปซื้อ USB ก่อนไม่งั้นเธอไม่ได้  อาจารย์ยอด  วันพรุ่งนี้ ระบบ   ระบบระบบระบบ ผมกลัวมันจะไม่ดัง  คือผมตอบป่านนี้เลย เกษียณได้เป็นรู้ดีเป็นเวลาไลฟ์สดได้ไหม กินเข้าไป    ป่านนี้ถ่ายรูป ตัวนี้เสียงเสียบ  กินเข้าไปในคอมเนี่ย เป็นฝั่งของ ของใหม่   ตัวเดียวหรอ         1 2 3 4     ทดสอบ 123 ยังเหมือนเดิมนะ    1 2 3 4 ไม่มาจะเบามาก    1 2 3 4 ทดสอบ 1234     234      ทดสอบ                        ทดสอบ 1234  ใช่มาแต่เมามาก    ผมเปลี่ยนใหม่ตัวใหม่เป็นแบบ เมามาก 1234 1234 ฮัลโหล                  ฮัลโหล ได้ยินครับผมแต่ว่า ทำไมเมา  Make Up ได้เลย    ปกติก็จะเสียงดังมาก ทดสอบ 1234 นี้พูดดังหน่อย   สอบ 1234 ทดสอบ 1234 ทดสอบ  Phone  1 2 3 4                                  ทดสอบ 1234    ทดสอบ 1234 ทดสอบ 1234             1 2 3 4   หนังช่อง 31  ไม่แน่ใจว่าคนที่ไหน    เดี๋ยวเวลาจะสื่อสารกับอาจารย์เดี๋ยวให้เขาพูดดังๆนะครับ   ได้ครับ           เรียบร้อยแล้วครับ                             อันนี้ทางข้างล่างเห็น หาภาพ เห็นหน่อยฮัลโหลฮัลโหล   ได้ยินไหมครับ ได้ยินครับผม ชัดไหมครับ ตอนนี้ติดปัญหาอะไรทางร้านจะมา  ใช่ๆ  ปกติ เดี๋ยวลองดู  OK  เดี๋ยวอาจจะไปเอาก็ได้ครับ            ok ครับน่าจะเรียบร้อยครับ                         เคครับ  ครับผมครับผม ขอบคุณครับขอบคุณ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การใช้งานมหาวิทยาลัยพุทธมณฑล</dc:title>
  <dc:creator/>
  <cp:keywords/>
  <dcterms:created xsi:type="dcterms:W3CDTF">2023-08-21T05:48:08Z</dcterms:created>
  <dcterms:modified xsi:type="dcterms:W3CDTF">2023-08-21T05: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สิงหาคม 2566 เวลา 10.50 น.</vt:lpwstr>
  </property>
  <property fmtid="{D5CDD505-2E9C-101B-9397-08002B2CF9AE}" pid="3" name="subtitle">
    <vt:lpwstr/>
  </property>
</Properties>
</file>